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41550" w14:textId="35C59824" w:rsidR="0097425B" w:rsidRDefault="0097425B" w:rsidP="0097425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05623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2</w:t>
      </w:r>
    </w:p>
    <w:p w14:paraId="4A3CAD69" w14:textId="77777777" w:rsidR="00110878" w:rsidRPr="00110878" w:rsidRDefault="00110878" w:rsidP="00ED4AFC">
      <w:pPr>
        <w:pStyle w:val="a4"/>
        <w:jc w:val="both"/>
        <w:rPr>
          <w:lang w:val="en-US"/>
        </w:rPr>
      </w:pPr>
      <w:r w:rsidRPr="00110878">
        <w:rPr>
          <w:lang w:val="en-US"/>
        </w:rPr>
        <w:t>This Pandas exercise project will help Python developers to learn and practice pandas. Pandas is an open-source, BSD-licensed Python library. Pandas is a handy and useful data-structure tool for analyzing large and complex data.</w:t>
      </w:r>
    </w:p>
    <w:p w14:paraId="14D56818" w14:textId="77777777" w:rsidR="00110878" w:rsidRPr="00110878" w:rsidRDefault="00110878" w:rsidP="00ED4AFC">
      <w:pPr>
        <w:pStyle w:val="a4"/>
        <w:jc w:val="both"/>
        <w:rPr>
          <w:lang w:val="en-US"/>
        </w:rPr>
      </w:pPr>
      <w:r w:rsidRPr="00110878">
        <w:rPr>
          <w:lang w:val="en-US"/>
        </w:rPr>
        <w:t xml:space="preserve">Practice </w:t>
      </w:r>
      <w:proofErr w:type="spellStart"/>
      <w:r w:rsidRPr="00110878">
        <w:rPr>
          <w:lang w:val="en-US"/>
        </w:rPr>
        <w:t>DataFrame</w:t>
      </w:r>
      <w:proofErr w:type="spellEnd"/>
      <w:r w:rsidRPr="00110878">
        <w:rPr>
          <w:lang w:val="en-US"/>
        </w:rPr>
        <w:t>, Data Selection, Group-By, Series, Sorting, Searching, statistics. Practice Data analysis using Pandas.</w:t>
      </w:r>
    </w:p>
    <w:p w14:paraId="5A07171E" w14:textId="77777777" w:rsidR="00110878" w:rsidRPr="00110878" w:rsidRDefault="00110878" w:rsidP="00ED4AFC">
      <w:pPr>
        <w:pStyle w:val="a4"/>
        <w:jc w:val="both"/>
        <w:rPr>
          <w:lang w:val="en-US"/>
        </w:rPr>
      </w:pPr>
      <w:r w:rsidRPr="00110878">
        <w:rPr>
          <w:lang w:val="en-US"/>
        </w:rPr>
        <w:t xml:space="preserve">In this exercise, we are using </w:t>
      </w:r>
      <w:r w:rsidRPr="00110878">
        <w:rPr>
          <w:rStyle w:val="a5"/>
          <w:lang w:val="en-US"/>
        </w:rPr>
        <w:t>Automobile Dataset</w:t>
      </w:r>
      <w:r w:rsidRPr="00110878">
        <w:rPr>
          <w:lang w:val="en-US"/>
        </w:rPr>
        <w:t xml:space="preserve"> for data analysis. This Dataset has different characteristics of an auto such as body-style, wheel-base, engine-type, price, mileage, horsepower, etc.</w:t>
      </w:r>
    </w:p>
    <w:bookmarkStart w:id="0" w:name="_Hlk81688726"/>
    <w:p w14:paraId="3FA307D3" w14:textId="25179DD2" w:rsidR="00ED4AFC" w:rsidRDefault="00ED4AFC" w:rsidP="00C14ED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fldChar w:fldCharType="begin"/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instrText xml:space="preserve"> HYPERLINK "https://pynative.com/wp-content/uploads/2019/01/Automobile_data.csv" </w:instrTex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fldChar w:fldCharType="separate"/>
      </w:r>
      <w:r w:rsidRPr="00ED4AFC">
        <w:rPr>
          <w:rStyle w:val="a6"/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t>Automobile_da</w:t>
      </w:r>
      <w:r w:rsidRPr="00ED4AFC">
        <w:rPr>
          <w:rStyle w:val="a6"/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t>t</w:t>
      </w:r>
      <w:r w:rsidRPr="00ED4AFC">
        <w:rPr>
          <w:rStyle w:val="a6"/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t>a.csv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fldChar w:fldCharType="end"/>
      </w:r>
    </w:p>
    <w:bookmarkEnd w:id="0"/>
    <w:p w14:paraId="1BD790F4" w14:textId="4D548C9B" w:rsidR="00C14EDD" w:rsidRPr="00C14EDD" w:rsidRDefault="00C14EDD" w:rsidP="00C14ED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</w:pPr>
      <w:r w:rsidRPr="00C14EDD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t>Exercise 1: From the given dataset print the first and last five rows</w:t>
      </w:r>
    </w:p>
    <w:p w14:paraId="786A7604" w14:textId="261E4DED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1651C195" wp14:editId="4D03CEB8">
            <wp:extent cx="5940425" cy="350964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08F07" w14:textId="3583935C" w:rsidR="00C14EDD" w:rsidRDefault="00C14EDD" w:rsidP="00C14EDD">
      <w:pPr>
        <w:pStyle w:val="3"/>
        <w:rPr>
          <w:lang w:val="en-US"/>
        </w:rPr>
      </w:pPr>
      <w:r w:rsidRPr="00C14EDD">
        <w:rPr>
          <w:lang w:val="en-US"/>
        </w:rPr>
        <w:t xml:space="preserve">Exercise </w:t>
      </w:r>
      <w:r>
        <w:rPr>
          <w:lang w:val="en-US"/>
        </w:rPr>
        <w:t>2</w:t>
      </w:r>
      <w:r w:rsidRPr="00C14EDD">
        <w:rPr>
          <w:lang w:val="en-US"/>
        </w:rPr>
        <w:t>: Find the most expensive car company name</w:t>
      </w:r>
    </w:p>
    <w:p w14:paraId="13B9028C" w14:textId="4E41DA6C" w:rsidR="00C14EDD" w:rsidRDefault="00C14EDD" w:rsidP="00C14EDD">
      <w:pPr>
        <w:pStyle w:val="3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3B7A1ED3" wp14:editId="56FD4B62">
            <wp:extent cx="4163006" cy="163852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13233" w14:textId="61CBE453" w:rsidR="00C14EDD" w:rsidRPr="00C14EDD" w:rsidRDefault="00C14EDD" w:rsidP="00C14EDD">
      <w:pPr>
        <w:pStyle w:val="3"/>
        <w:rPr>
          <w:lang w:val="en-US"/>
        </w:rPr>
      </w:pPr>
      <w:r w:rsidRPr="00C14EDD">
        <w:rPr>
          <w:lang w:val="en-US"/>
        </w:rPr>
        <w:t xml:space="preserve">Exercise </w:t>
      </w:r>
      <w:r>
        <w:rPr>
          <w:lang w:val="en-US"/>
        </w:rPr>
        <w:t>3</w:t>
      </w:r>
      <w:r w:rsidRPr="00C14EDD">
        <w:rPr>
          <w:lang w:val="en-US"/>
        </w:rPr>
        <w:t>: Print All Toyota Cars details</w:t>
      </w:r>
    </w:p>
    <w:p w14:paraId="4F6549AF" w14:textId="6DE3EE20" w:rsidR="00C14EDD" w:rsidRDefault="00C14EDD" w:rsidP="00C14EDD">
      <w:pPr>
        <w:pStyle w:val="3"/>
        <w:rPr>
          <w:lang w:val="en-US"/>
        </w:rPr>
      </w:pPr>
      <w:r>
        <w:rPr>
          <w:lang w:val="en-US"/>
        </w:rPr>
        <w:lastRenderedPageBreak/>
        <w:t>Expected output</w:t>
      </w:r>
    </w:p>
    <w:p w14:paraId="5C332A26" w14:textId="62919BF5" w:rsidR="00C14EDD" w:rsidRDefault="00C14EDD" w:rsidP="00C14EDD">
      <w:pPr>
        <w:pStyle w:val="3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5E63D8C2" wp14:editId="06454FB0">
            <wp:extent cx="5267325" cy="141719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07305" cy="142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EEDA3" w14:textId="1FBFF960" w:rsidR="00C14EDD" w:rsidRPr="00C14EDD" w:rsidRDefault="00C14EDD" w:rsidP="00ED4AFC">
      <w:pPr>
        <w:pStyle w:val="3"/>
        <w:spacing w:before="0" w:beforeAutospacing="0" w:after="0" w:afterAutospacing="0"/>
        <w:rPr>
          <w:lang w:val="en-US"/>
        </w:rPr>
      </w:pPr>
      <w:r w:rsidRPr="00C14EDD">
        <w:rPr>
          <w:lang w:val="en-US"/>
        </w:rPr>
        <w:t xml:space="preserve">Exercise </w:t>
      </w:r>
      <w:r>
        <w:rPr>
          <w:lang w:val="en-US"/>
        </w:rPr>
        <w:t>4</w:t>
      </w:r>
      <w:r w:rsidRPr="00C14EDD">
        <w:rPr>
          <w:lang w:val="en-US"/>
        </w:rPr>
        <w:t>: Count total cars per company</w:t>
      </w:r>
    </w:p>
    <w:p w14:paraId="26731F13" w14:textId="77777777" w:rsidR="00ED4AFC" w:rsidRDefault="00C14EDD" w:rsidP="00ED4AFC">
      <w:pPr>
        <w:pStyle w:val="3"/>
        <w:spacing w:before="0" w:beforeAutospacing="0" w:after="0" w:afterAutospacing="0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17DD49CB" wp14:editId="2C19077B">
            <wp:extent cx="1905000" cy="2652624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11029" cy="266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34BE5" w14:textId="115FE223" w:rsidR="00C14EDD" w:rsidRPr="00C14EDD" w:rsidRDefault="00C14EDD" w:rsidP="00ED4AFC">
      <w:pPr>
        <w:pStyle w:val="3"/>
        <w:spacing w:before="0" w:beforeAutospacing="0" w:after="0" w:afterAutospacing="0"/>
        <w:rPr>
          <w:lang w:val="en-US"/>
        </w:rPr>
      </w:pPr>
      <w:r w:rsidRPr="00C14EDD">
        <w:rPr>
          <w:lang w:val="en-US"/>
        </w:rPr>
        <w:t xml:space="preserve">Exercise </w:t>
      </w:r>
      <w:r>
        <w:rPr>
          <w:lang w:val="en-US"/>
        </w:rPr>
        <w:t>5</w:t>
      </w:r>
      <w:r w:rsidRPr="00C14EDD">
        <w:rPr>
          <w:lang w:val="en-US"/>
        </w:rPr>
        <w:t xml:space="preserve">: Find each company’s </w:t>
      </w:r>
      <w:proofErr w:type="spellStart"/>
      <w:r w:rsidRPr="00C14EDD">
        <w:rPr>
          <w:lang w:val="en-US"/>
        </w:rPr>
        <w:t>Higesht</w:t>
      </w:r>
      <w:proofErr w:type="spellEnd"/>
      <w:r w:rsidRPr="00C14EDD">
        <w:rPr>
          <w:lang w:val="en-US"/>
        </w:rPr>
        <w:t xml:space="preserve"> price car</w:t>
      </w:r>
    </w:p>
    <w:p w14:paraId="391A7A27" w14:textId="6A15D0C4" w:rsidR="00C14EDD" w:rsidRDefault="00C14EDD" w:rsidP="00C14EDD">
      <w:pPr>
        <w:pStyle w:val="3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5D075AF3" wp14:editId="45D0F7C7">
            <wp:extent cx="2292386" cy="40386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7738" cy="404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6FB4A" w14:textId="26AE367D" w:rsidR="00C14EDD" w:rsidRPr="00C14EDD" w:rsidRDefault="00C14EDD" w:rsidP="00C14EDD">
      <w:pPr>
        <w:pStyle w:val="3"/>
        <w:rPr>
          <w:lang w:val="en-US"/>
        </w:rPr>
      </w:pPr>
      <w:r w:rsidRPr="00C14EDD">
        <w:rPr>
          <w:lang w:val="en-US"/>
        </w:rPr>
        <w:lastRenderedPageBreak/>
        <w:t xml:space="preserve">Exercise </w:t>
      </w:r>
      <w:r>
        <w:rPr>
          <w:lang w:val="en-US"/>
        </w:rPr>
        <w:t>6</w:t>
      </w:r>
      <w:r w:rsidRPr="00C14EDD">
        <w:rPr>
          <w:lang w:val="en-US"/>
        </w:rPr>
        <w:t>: Find the average mileage of</w:t>
      </w:r>
      <w:bookmarkStart w:id="1" w:name="_GoBack"/>
      <w:bookmarkEnd w:id="1"/>
      <w:r w:rsidRPr="00C14EDD">
        <w:rPr>
          <w:lang w:val="en-US"/>
        </w:rPr>
        <w:t xml:space="preserve"> each car making company</w:t>
      </w:r>
    </w:p>
    <w:p w14:paraId="73A031D8" w14:textId="6C93F6DF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10EA9C79" wp14:editId="13819092">
            <wp:extent cx="2600688" cy="5096586"/>
            <wp:effectExtent l="0" t="0" r="952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50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845A2" w14:textId="7BB38051" w:rsidR="00C14EDD" w:rsidRPr="00C14EDD" w:rsidRDefault="00C14EDD" w:rsidP="00C14EDD">
      <w:pPr>
        <w:pStyle w:val="3"/>
        <w:rPr>
          <w:lang w:val="en-US"/>
        </w:rPr>
      </w:pPr>
      <w:r w:rsidRPr="00C14EDD">
        <w:rPr>
          <w:lang w:val="en-US"/>
        </w:rPr>
        <w:t xml:space="preserve">Exercise </w:t>
      </w:r>
      <w:r>
        <w:rPr>
          <w:lang w:val="en-US"/>
        </w:rPr>
        <w:t>7</w:t>
      </w:r>
      <w:r w:rsidRPr="00C14EDD">
        <w:rPr>
          <w:lang w:val="en-US"/>
        </w:rPr>
        <w:t>: Sort all cars by Price column</w:t>
      </w:r>
    </w:p>
    <w:p w14:paraId="0372ADF2" w14:textId="789CAD79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2AE09394" wp14:editId="2BA1C8AF">
            <wp:extent cx="5940425" cy="1218565"/>
            <wp:effectExtent l="0" t="0" r="3175" b="63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C92A8" w14:textId="2FB29CD6" w:rsidR="00C14EDD" w:rsidRPr="00C14EDD" w:rsidRDefault="00C14EDD" w:rsidP="00C14EDD">
      <w:pPr>
        <w:pStyle w:val="3"/>
        <w:rPr>
          <w:lang w:val="en-US"/>
        </w:rPr>
      </w:pPr>
      <w:r w:rsidRPr="00C14EDD">
        <w:rPr>
          <w:lang w:val="en-US"/>
        </w:rPr>
        <w:t xml:space="preserve">Exercise </w:t>
      </w:r>
      <w:r>
        <w:rPr>
          <w:lang w:val="en-US"/>
        </w:rPr>
        <w:t>8</w:t>
      </w:r>
      <w:r w:rsidRPr="00C14EDD">
        <w:rPr>
          <w:lang w:val="en-US"/>
        </w:rPr>
        <w:t>: Concatenate two data frames using the following conditions</w:t>
      </w:r>
    </w:p>
    <w:p w14:paraId="2DB7FB3C" w14:textId="441AE018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lastRenderedPageBreak/>
        <w:drawing>
          <wp:inline distT="0" distB="0" distL="0" distR="0" wp14:anchorId="029F06D4" wp14:editId="6CE91015">
            <wp:extent cx="5940425" cy="347154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A197" w14:textId="69946E10" w:rsidR="00C14EDD" w:rsidRPr="00C14EDD" w:rsidRDefault="00C14EDD" w:rsidP="00C14EDD">
      <w:pPr>
        <w:pStyle w:val="3"/>
        <w:rPr>
          <w:lang w:val="en-US"/>
        </w:rPr>
      </w:pPr>
      <w:r w:rsidRPr="00C14EDD">
        <w:rPr>
          <w:lang w:val="en-US"/>
        </w:rPr>
        <w:t xml:space="preserve">Exercise </w:t>
      </w:r>
      <w:r>
        <w:rPr>
          <w:lang w:val="en-US"/>
        </w:rPr>
        <w:t>9</w:t>
      </w:r>
      <w:r w:rsidRPr="00C14EDD">
        <w:rPr>
          <w:lang w:val="en-US"/>
        </w:rPr>
        <w:t>: Merge two data frames using the following condition</w:t>
      </w:r>
    </w:p>
    <w:p w14:paraId="5613C79E" w14:textId="2D171B8B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6A887AC9" wp14:editId="0893A15E">
            <wp:extent cx="5940425" cy="29362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14ED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LY0NTUxMTIxsjBQ0lEKTi0uzszPAykwrgUAt7MEwywAAAA="/>
  </w:docVars>
  <w:rsids>
    <w:rsidRoot w:val="0097425B"/>
    <w:rsid w:val="00054456"/>
    <w:rsid w:val="00110878"/>
    <w:rsid w:val="001850E3"/>
    <w:rsid w:val="00226DBE"/>
    <w:rsid w:val="00255EF5"/>
    <w:rsid w:val="002F4D15"/>
    <w:rsid w:val="00371A40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103BC"/>
    <w:rsid w:val="00926215"/>
    <w:rsid w:val="0097425B"/>
    <w:rsid w:val="00B1330F"/>
    <w:rsid w:val="00B14881"/>
    <w:rsid w:val="00B45B36"/>
    <w:rsid w:val="00BD00E8"/>
    <w:rsid w:val="00BF3C8D"/>
    <w:rsid w:val="00C14EDD"/>
    <w:rsid w:val="00C9633F"/>
    <w:rsid w:val="00CB1E20"/>
    <w:rsid w:val="00D14A28"/>
    <w:rsid w:val="00D21B4F"/>
    <w:rsid w:val="00DA0D9A"/>
    <w:rsid w:val="00DB11B6"/>
    <w:rsid w:val="00DC4E92"/>
    <w:rsid w:val="00ED4AFC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78AD58"/>
  <w15:chartTrackingRefBased/>
  <w15:docId w15:val="{3C45BEC1-8602-4C66-860D-3B22F497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7425B"/>
  </w:style>
  <w:style w:type="paragraph" w:styleId="3">
    <w:name w:val="heading 3"/>
    <w:basedOn w:val="a"/>
    <w:link w:val="30"/>
    <w:uiPriority w:val="9"/>
    <w:qFormat/>
    <w:rsid w:val="00C14E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74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rsid w:val="00C14ED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4">
    <w:name w:val="Normal (Web)"/>
    <w:basedOn w:val="a"/>
    <w:uiPriority w:val="99"/>
    <w:semiHidden/>
    <w:unhideWhenUsed/>
    <w:rsid w:val="001108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Strong"/>
    <w:basedOn w:val="a0"/>
    <w:uiPriority w:val="22"/>
    <w:qFormat/>
    <w:rsid w:val="00110878"/>
    <w:rPr>
      <w:b/>
      <w:bCs/>
    </w:rPr>
  </w:style>
  <w:style w:type="character" w:styleId="a6">
    <w:name w:val="Hyperlink"/>
    <w:basedOn w:val="a0"/>
    <w:uiPriority w:val="99"/>
    <w:unhideWhenUsed/>
    <w:rsid w:val="00ED4AFC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ED4AFC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ED4A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3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80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</cp:revision>
  <dcterms:created xsi:type="dcterms:W3CDTF">2020-11-09T07:01:00Z</dcterms:created>
  <dcterms:modified xsi:type="dcterms:W3CDTF">2021-09-04T16:59:00Z</dcterms:modified>
</cp:coreProperties>
</file>